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5A2A2" w14:textId="057ECF44" w:rsidR="00964C5F" w:rsidRDefault="00964C5F" w:rsidP="007B470C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B470C">
        <w:rPr>
          <w:b/>
          <w:bCs/>
        </w:rPr>
        <w:t>Python – Join Tuples if similar initial element</w:t>
      </w:r>
    </w:p>
    <w:p w14:paraId="6CE21B5F" w14:textId="39410A24" w:rsidR="007B470C" w:rsidRDefault="007B470C" w:rsidP="007B470C">
      <w:pPr>
        <w:pStyle w:val="ListParagraph"/>
        <w:ind w:left="-360"/>
        <w:rPr>
          <w:b/>
          <w:bCs/>
        </w:rPr>
      </w:pPr>
    </w:p>
    <w:p w14:paraId="435FFCA1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B47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3 code to demonstrate working of</w:t>
      </w:r>
    </w:p>
    <w:p w14:paraId="546B8A26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B47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Join Tuples if similar initial element</w:t>
      </w:r>
    </w:p>
    <w:p w14:paraId="3C9FAF98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B47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loop</w:t>
      </w:r>
    </w:p>
    <w:p w14:paraId="55202140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CA87595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B47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izing list</w:t>
      </w:r>
    </w:p>
    <w:p w14:paraId="75B3AD17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 = [(</w:t>
      </w:r>
      <w:r w:rsidRPr="007B470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7B470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7B470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7B470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7B470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7B470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8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7B470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7B470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7B470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7B470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3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]</w:t>
      </w:r>
    </w:p>
    <w:p w14:paraId="09045501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63DAE68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B47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original list</w:t>
      </w:r>
    </w:p>
    <w:p w14:paraId="07587140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B470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7B47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list is : "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7B470C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test_list))</w:t>
      </w:r>
    </w:p>
    <w:p w14:paraId="66FD50D5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F12D824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B47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Join Tuples if similar initial element</w:t>
      </w:r>
    </w:p>
    <w:p w14:paraId="30FAB1F9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B47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loop</w:t>
      </w:r>
    </w:p>
    <w:p w14:paraId="1C8A6F95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[]</w:t>
      </w:r>
    </w:p>
    <w:p w14:paraId="05E75D9B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B470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ub </w:t>
      </w:r>
      <w:r w:rsidRPr="007B470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test_list:</w:t>
      </w:r>
    </w:p>
    <w:p w14:paraId="17FEB8CF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7B470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s </w:t>
      </w:r>
      <w:r w:rsidRPr="007B470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s[</w:t>
      </w:r>
      <w:r w:rsidRPr="007B470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[</w:t>
      </w:r>
      <w:r w:rsidRPr="007B470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= sub[</w:t>
      </w:r>
      <w:r w:rsidRPr="007B470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:</w:t>
      </w:r>
    </w:p>
    <w:p w14:paraId="2204AB34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res[</w:t>
      </w:r>
      <w:r w:rsidRPr="007B470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.extend(sub[</w:t>
      </w:r>
      <w:r w:rsidRPr="007B470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])</w:t>
      </w:r>
    </w:p>
    <w:p w14:paraId="2828A0BD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7B470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9AB4B00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res.append([ele </w:t>
      </w:r>
      <w:r w:rsidRPr="007B470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ele </w:t>
      </w:r>
      <w:r w:rsidRPr="007B470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ub])</w:t>
      </w:r>
    </w:p>
    <w:p w14:paraId="7B691EC1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</w:t>
      </w:r>
      <w:r w:rsidRPr="007B470C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list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7B470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map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7B470C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tuple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res))</w:t>
      </w:r>
    </w:p>
    <w:p w14:paraId="0ACDD790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5D3761F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B47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result</w:t>
      </w:r>
    </w:p>
    <w:p w14:paraId="6C674FB0" w14:textId="77777777" w:rsidR="007B470C" w:rsidRPr="007B470C" w:rsidRDefault="007B470C" w:rsidP="007B470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B470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7B47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extracted elements : "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7B470C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7B47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))</w:t>
      </w:r>
    </w:p>
    <w:p w14:paraId="0F2EE005" w14:textId="2D85C6CB" w:rsidR="007B470C" w:rsidRDefault="007B470C" w:rsidP="007B470C">
      <w:pPr>
        <w:pStyle w:val="ListParagraph"/>
        <w:ind w:left="-360"/>
        <w:rPr>
          <w:b/>
          <w:bCs/>
        </w:rPr>
      </w:pPr>
    </w:p>
    <w:p w14:paraId="5A138766" w14:textId="77777777" w:rsidR="007B470C" w:rsidRPr="007B470C" w:rsidRDefault="007B470C" w:rsidP="007B470C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7B470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original list is : [(5, 6), (5, 7), (6, 8), (6, 10), (7, 13)]</w:t>
      </w:r>
    </w:p>
    <w:p w14:paraId="002832B1" w14:textId="2A2CAB6B" w:rsidR="007B470C" w:rsidRDefault="007B470C" w:rsidP="007B470C">
      <w:pPr>
        <w:pStyle w:val="ListParagraph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7B470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extracted elements : [(5, 6, 7), (6, 8, 10), (7, 13)]</w:t>
      </w:r>
    </w:p>
    <w:p w14:paraId="0EB8F7DC" w14:textId="77777777" w:rsidR="007B470C" w:rsidRPr="007B470C" w:rsidRDefault="007B470C" w:rsidP="007B470C">
      <w:pPr>
        <w:pStyle w:val="ListParagraph"/>
        <w:ind w:left="-360"/>
        <w:rPr>
          <w:b/>
          <w:bCs/>
        </w:rPr>
      </w:pPr>
    </w:p>
    <w:p w14:paraId="381CF718" w14:textId="7BD2B67B" w:rsidR="00964C5F" w:rsidRDefault="00964C5F" w:rsidP="007B470C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B470C">
        <w:rPr>
          <w:b/>
          <w:bCs/>
        </w:rPr>
        <w:t>Python – Extract digits from Tuple list</w:t>
      </w:r>
    </w:p>
    <w:p w14:paraId="74079D49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498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3 code to demonstrate working of</w:t>
      </w:r>
    </w:p>
    <w:p w14:paraId="6329E677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498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Extract digits from Tuple list</w:t>
      </w:r>
    </w:p>
    <w:p w14:paraId="597B4144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498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map() + chain.from_iterable() + set() + loop</w:t>
      </w:r>
    </w:p>
    <w:p w14:paraId="6883A5F7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498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rom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tertools </w:t>
      </w:r>
      <w:r w:rsidRPr="0040498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hain</w:t>
      </w:r>
    </w:p>
    <w:p w14:paraId="1D82F3E3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3D3084F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498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izing list</w:t>
      </w:r>
    </w:p>
    <w:p w14:paraId="11F2850F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 = [(</w:t>
      </w:r>
      <w:r w:rsidRPr="0040498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5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40498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40498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40498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9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40498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40498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40498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99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40498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]</w:t>
      </w:r>
    </w:p>
    <w:p w14:paraId="1FE7596F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95EA7A8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498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original list</w:t>
      </w:r>
    </w:p>
    <w:p w14:paraId="0F529194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498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0498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list is : "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404983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test_list))</w:t>
      </w:r>
    </w:p>
    <w:p w14:paraId="6DA7A16C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2E89116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498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Extract digits from Tuple list</w:t>
      </w:r>
    </w:p>
    <w:p w14:paraId="3F12E5B7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498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map() + chain.from_iterable() + set() + loop</w:t>
      </w:r>
    </w:p>
    <w:p w14:paraId="53036676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mp = </w:t>
      </w:r>
      <w:r w:rsidRPr="0040498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map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0498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lambda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ele: </w:t>
      </w:r>
      <w:r w:rsidRPr="00404983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ele), chain.from_iterable(test_list))</w:t>
      </w:r>
    </w:p>
    <w:p w14:paraId="447E938F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</w:t>
      </w:r>
      <w:r w:rsidRPr="00404983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et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46EFB4DB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498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ub </w:t>
      </w:r>
      <w:r w:rsidRPr="0040498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temp:</w:t>
      </w:r>
    </w:p>
    <w:p w14:paraId="74FA2294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0498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ele </w:t>
      </w:r>
      <w:r w:rsidRPr="0040498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ub:</w:t>
      </w:r>
    </w:p>
    <w:p w14:paraId="3B0D6C9F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  res.add(ele)</w:t>
      </w:r>
    </w:p>
    <w:p w14:paraId="0D0CD61F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07F2C3E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498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result</w:t>
      </w:r>
    </w:p>
    <w:p w14:paraId="69D11D37" w14:textId="77777777" w:rsidR="00404983" w:rsidRPr="00404983" w:rsidRDefault="00404983" w:rsidP="0040498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498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0498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extracted digits : "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404983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4049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))</w:t>
      </w:r>
    </w:p>
    <w:p w14:paraId="5DAF79ED" w14:textId="0121CE1F" w:rsidR="00404983" w:rsidRDefault="00404983" w:rsidP="00404983">
      <w:pPr>
        <w:rPr>
          <w:b/>
          <w:bCs/>
        </w:rPr>
      </w:pPr>
    </w:p>
    <w:p w14:paraId="0CE08398" w14:textId="77777777" w:rsidR="00404983" w:rsidRPr="00404983" w:rsidRDefault="00404983" w:rsidP="00404983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40498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original list is : [(15, 3), (3, 9), (1, 10), (99, 2)]</w:t>
      </w:r>
    </w:p>
    <w:p w14:paraId="08ED3DBA" w14:textId="1C252122" w:rsidR="00404983" w:rsidRPr="00404983" w:rsidRDefault="00404983" w:rsidP="00404983">
      <w:pPr>
        <w:rPr>
          <w:b/>
          <w:bCs/>
        </w:rPr>
      </w:pPr>
      <w:r w:rsidRPr="0040498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extracted digits : {'0', '9', '1', '3', '2', '5'}</w:t>
      </w:r>
    </w:p>
    <w:p w14:paraId="4A40302E" w14:textId="48A7D3E0" w:rsidR="00964C5F" w:rsidRDefault="00964C5F" w:rsidP="007B470C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B470C">
        <w:rPr>
          <w:b/>
          <w:bCs/>
        </w:rPr>
        <w:t>Python – All pair combinations of 2 tuples</w:t>
      </w:r>
    </w:p>
    <w:p w14:paraId="722CF1A3" w14:textId="77777777" w:rsidR="00126C31" w:rsidRPr="00126C31" w:rsidRDefault="00126C31" w:rsidP="00126C3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26C3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3 code to demonstrate working of</w:t>
      </w:r>
    </w:p>
    <w:p w14:paraId="413EEDE8" w14:textId="77777777" w:rsidR="00126C31" w:rsidRPr="00126C31" w:rsidRDefault="00126C31" w:rsidP="00126C3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26C3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ll pair combinations of 2 tuples</w:t>
      </w:r>
    </w:p>
    <w:p w14:paraId="2639ADAE" w14:textId="77777777" w:rsidR="00126C31" w:rsidRPr="00126C31" w:rsidRDefault="00126C31" w:rsidP="00126C3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26C3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list comprehension</w:t>
      </w:r>
    </w:p>
    <w:p w14:paraId="0DC8C23B" w14:textId="77777777" w:rsidR="00126C31" w:rsidRPr="00126C31" w:rsidRDefault="00126C31" w:rsidP="00126C3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9D018FD" w14:textId="77777777" w:rsidR="00126C31" w:rsidRPr="00126C31" w:rsidRDefault="00126C31" w:rsidP="00126C3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26C3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izing tuples</w:t>
      </w:r>
    </w:p>
    <w:p w14:paraId="6F5B8DA8" w14:textId="77777777" w:rsidR="00126C31" w:rsidRPr="00126C31" w:rsidRDefault="00126C31" w:rsidP="00126C3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tuple1 = (</w:t>
      </w:r>
      <w:r w:rsidRPr="00126C3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126C3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6564784" w14:textId="77777777" w:rsidR="00126C31" w:rsidRPr="00126C31" w:rsidRDefault="00126C31" w:rsidP="00126C3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tuple2 = (</w:t>
      </w:r>
      <w:r w:rsidRPr="00126C3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126C3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8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7025291" w14:textId="77777777" w:rsidR="00126C31" w:rsidRPr="00126C31" w:rsidRDefault="00126C31" w:rsidP="00126C3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F2666AF" w14:textId="77777777" w:rsidR="00126C31" w:rsidRPr="00126C31" w:rsidRDefault="00126C31" w:rsidP="00126C3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26C3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original tuples</w:t>
      </w:r>
    </w:p>
    <w:p w14:paraId="4F3E1187" w14:textId="77777777" w:rsidR="00126C31" w:rsidRPr="00126C31" w:rsidRDefault="00126C31" w:rsidP="00126C3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26C3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126C3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tuple 1 : "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126C31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test_tuple1))</w:t>
      </w:r>
    </w:p>
    <w:p w14:paraId="1B334C99" w14:textId="77777777" w:rsidR="00126C31" w:rsidRPr="00126C31" w:rsidRDefault="00126C31" w:rsidP="00126C3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26C3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126C3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tuple 2 : "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126C31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test_tuple2))</w:t>
      </w:r>
    </w:p>
    <w:p w14:paraId="1A0E5A48" w14:textId="77777777" w:rsidR="00126C31" w:rsidRPr="00126C31" w:rsidRDefault="00126C31" w:rsidP="00126C3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3AA47AF" w14:textId="77777777" w:rsidR="00126C31" w:rsidRPr="00126C31" w:rsidRDefault="00126C31" w:rsidP="00126C3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26C3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ll pair combinations of 2 tuples</w:t>
      </w:r>
    </w:p>
    <w:p w14:paraId="268CE203" w14:textId="77777777" w:rsidR="00126C31" w:rsidRPr="00126C31" w:rsidRDefault="00126C31" w:rsidP="00126C3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26C3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list comprehension</w:t>
      </w:r>
    </w:p>
    <w:p w14:paraId="05C753FA" w14:textId="77777777" w:rsidR="00126C31" w:rsidRPr="00126C31" w:rsidRDefault="00126C31" w:rsidP="00126C3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[(a, b) </w:t>
      </w:r>
      <w:r w:rsidRPr="00126C3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 </w:t>
      </w:r>
      <w:r w:rsidRPr="00126C3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test_tuple1 </w:t>
      </w:r>
      <w:r w:rsidRPr="00126C3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b </w:t>
      </w:r>
      <w:r w:rsidRPr="00126C3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test_tuple2]</w:t>
      </w:r>
    </w:p>
    <w:p w14:paraId="4AED4ADA" w14:textId="77777777" w:rsidR="00126C31" w:rsidRPr="00126C31" w:rsidRDefault="00126C31" w:rsidP="00126C3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res + [(a, b) </w:t>
      </w:r>
      <w:r w:rsidRPr="00126C3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 </w:t>
      </w:r>
      <w:r w:rsidRPr="00126C3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test_tuple2 </w:t>
      </w:r>
      <w:r w:rsidRPr="00126C3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b </w:t>
      </w:r>
      <w:r w:rsidRPr="00126C3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test_tuple1]</w:t>
      </w:r>
    </w:p>
    <w:p w14:paraId="0C5D6D68" w14:textId="77777777" w:rsidR="00126C31" w:rsidRPr="00126C31" w:rsidRDefault="00126C31" w:rsidP="00126C3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73AEAF2" w14:textId="77777777" w:rsidR="00126C31" w:rsidRPr="00126C31" w:rsidRDefault="00126C31" w:rsidP="00126C3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26C3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result</w:t>
      </w:r>
    </w:p>
    <w:p w14:paraId="2A5440A6" w14:textId="77777777" w:rsidR="00126C31" w:rsidRPr="00126C31" w:rsidRDefault="00126C31" w:rsidP="00126C3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26C3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126C3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filtered tuple : "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126C31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126C3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))</w:t>
      </w:r>
    </w:p>
    <w:p w14:paraId="6978101D" w14:textId="17E65E87" w:rsidR="00126C31" w:rsidRDefault="00126C31" w:rsidP="00126C31">
      <w:pPr>
        <w:rPr>
          <w:b/>
          <w:bCs/>
        </w:rPr>
      </w:pPr>
    </w:p>
    <w:p w14:paraId="5316131E" w14:textId="77777777" w:rsidR="00126C31" w:rsidRPr="00126C31" w:rsidRDefault="00126C31" w:rsidP="00126C31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126C3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original tuple 1 : (4, 5)</w:t>
      </w:r>
    </w:p>
    <w:p w14:paraId="10E83507" w14:textId="77777777" w:rsidR="00126C31" w:rsidRPr="00126C31" w:rsidRDefault="00126C31" w:rsidP="00126C3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126C3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original tuple 2 : (7, 8)</w:t>
      </w:r>
    </w:p>
    <w:p w14:paraId="7BC5187D" w14:textId="3746F9D4" w:rsidR="00126C31" w:rsidRPr="00126C31" w:rsidRDefault="00126C31" w:rsidP="00126C31">
      <w:pPr>
        <w:rPr>
          <w:b/>
          <w:bCs/>
        </w:rPr>
      </w:pPr>
      <w:r w:rsidRPr="00126C3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filtered tuple : [(4, 7), (4, 8), (5, 7), (5, 8), (7, 4), (7, 5), (8, 4), (8, 5)]</w:t>
      </w:r>
    </w:p>
    <w:p w14:paraId="1B853419" w14:textId="1B9857A0" w:rsidR="00964C5F" w:rsidRDefault="00964C5F" w:rsidP="007B470C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B470C">
        <w:rPr>
          <w:b/>
          <w:bCs/>
        </w:rPr>
        <w:t>Python – Remove Tuples of Length K</w:t>
      </w:r>
    </w:p>
    <w:p w14:paraId="3E665890" w14:textId="77605211" w:rsidR="00DE5777" w:rsidRDefault="00DE5777" w:rsidP="00DE5777">
      <w:pPr>
        <w:pStyle w:val="ListParagraph"/>
        <w:ind w:left="-360"/>
        <w:rPr>
          <w:b/>
          <w:bCs/>
        </w:rPr>
      </w:pPr>
    </w:p>
    <w:p w14:paraId="313853CA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3 code to demonstrate working of</w:t>
      </w:r>
    </w:p>
    <w:p w14:paraId="58F335BD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move Tuples of Length K</w:t>
      </w:r>
    </w:p>
    <w:p w14:paraId="056166D6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list comprehension</w:t>
      </w:r>
    </w:p>
    <w:p w14:paraId="04B2C4B0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930361B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izing list</w:t>
      </w:r>
    </w:p>
    <w:p w14:paraId="29987D0E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 = [(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), (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8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), (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]</w:t>
      </w:r>
    </w:p>
    <w:p w14:paraId="5A02545B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66B11D5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original list</w:t>
      </w:r>
    </w:p>
    <w:p w14:paraId="7497EBFF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E577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list : "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DE5777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test_list))</w:t>
      </w:r>
    </w:p>
    <w:p w14:paraId="03458AC1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DE8BDFF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lastRenderedPageBreak/>
        <w:t># initializing K</w:t>
      </w:r>
    </w:p>
    <w:p w14:paraId="04CD95BE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K = 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5DF643AF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B8F6A1D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1 liner to perform task</w:t>
      </w:r>
    </w:p>
    <w:p w14:paraId="57E6B6B2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ilter just lengths other than K</w:t>
      </w:r>
    </w:p>
    <w:p w14:paraId="48FBB48A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en() used to compute length</w:t>
      </w:r>
    </w:p>
    <w:p w14:paraId="7B49DEDB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[ele </w:t>
      </w:r>
      <w:r w:rsidRPr="00DE577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ele </w:t>
      </w:r>
      <w:r w:rsidRPr="00DE577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test_list </w:t>
      </w:r>
      <w:r w:rsidRPr="00DE577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E577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ele) != K]</w:t>
      </w:r>
    </w:p>
    <w:p w14:paraId="5BF777C2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FBA4596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result</w:t>
      </w:r>
    </w:p>
    <w:p w14:paraId="680C6BD9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E577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Filtered list : "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DE5777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))</w:t>
      </w:r>
    </w:p>
    <w:p w14:paraId="45395A80" w14:textId="17D60773" w:rsidR="00DE5777" w:rsidRDefault="00DE5777" w:rsidP="00DE5777">
      <w:pPr>
        <w:pStyle w:val="ListParagraph"/>
        <w:ind w:left="-360"/>
        <w:rPr>
          <w:b/>
          <w:bCs/>
        </w:rPr>
      </w:pPr>
    </w:p>
    <w:p w14:paraId="74F4070F" w14:textId="77777777" w:rsidR="00DE5777" w:rsidRPr="00DE5777" w:rsidRDefault="00DE5777" w:rsidP="00DE5777">
      <w:pPr>
        <w:pStyle w:val="ListParagraph"/>
        <w:ind w:left="-360"/>
      </w:pPr>
      <w:r>
        <w:rPr>
          <w:b/>
          <w:bCs/>
        </w:rPr>
        <w:t xml:space="preserve">Output: </w:t>
      </w:r>
      <w:r w:rsidRPr="00DE5777">
        <w:t>The original list : [(4, 5), (4,), (8, 6, 7), (1,), (3, 4, 6, 7)]</w:t>
      </w:r>
    </w:p>
    <w:p w14:paraId="08E88964" w14:textId="684FC01A" w:rsidR="00DE5777" w:rsidRPr="00DE5777" w:rsidRDefault="00DE5777" w:rsidP="00DE5777">
      <w:pPr>
        <w:pStyle w:val="ListParagraph"/>
        <w:ind w:left="-360"/>
      </w:pPr>
      <w:r w:rsidRPr="00DE5777">
        <w:t>Filtered list : [(4, 5), (8, 6, 7), (3, 4, 6, 7)]</w:t>
      </w:r>
    </w:p>
    <w:p w14:paraId="5689A1AD" w14:textId="77777777" w:rsidR="00DE5777" w:rsidRPr="007B470C" w:rsidRDefault="00DE5777" w:rsidP="00DE5777">
      <w:pPr>
        <w:pStyle w:val="ListParagraph"/>
        <w:ind w:left="-360"/>
        <w:rPr>
          <w:b/>
          <w:bCs/>
        </w:rPr>
      </w:pPr>
    </w:p>
    <w:p w14:paraId="602C5F53" w14:textId="67793E01" w:rsidR="00964C5F" w:rsidRDefault="00964C5F" w:rsidP="007B470C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B470C">
        <w:rPr>
          <w:b/>
          <w:bCs/>
        </w:rPr>
        <w:t>Sort a list of tuples by second Item</w:t>
      </w:r>
    </w:p>
    <w:p w14:paraId="314C8D19" w14:textId="60CDBEAA" w:rsidR="00DE5777" w:rsidRDefault="00DE5777" w:rsidP="00DE5777">
      <w:pPr>
        <w:pStyle w:val="ListParagraph"/>
        <w:ind w:left="-360"/>
        <w:rPr>
          <w:b/>
          <w:bCs/>
        </w:rPr>
      </w:pPr>
    </w:p>
    <w:p w14:paraId="0DF437E0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sort a list of tuples by the second Item</w:t>
      </w:r>
    </w:p>
    <w:p w14:paraId="6D104698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471143B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to sort the list of tuples by its second item</w:t>
      </w:r>
    </w:p>
    <w:p w14:paraId="2121DB33" w14:textId="77777777" w:rsidR="00DE5777" w:rsidRPr="00DE5777" w:rsidRDefault="00DE5777" w:rsidP="00DE5777">
      <w:pPr>
        <w:shd w:val="clear" w:color="auto" w:fill="FFFFFE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AE2FD1C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E577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ort_Tuple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E5777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tup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114DCE2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86AAF67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E577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getting length of list of tuples</w:t>
      </w:r>
    </w:p>
    <w:p w14:paraId="2FD7F270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lst = </w:t>
      </w:r>
      <w:r w:rsidRPr="00DE577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tup)</w:t>
      </w:r>
    </w:p>
    <w:p w14:paraId="0A7C7B72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E577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DE577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E577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lst):</w:t>
      </w:r>
    </w:p>
    <w:p w14:paraId="64988633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A613ECC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E577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</w:t>
      </w:r>
      <w:r w:rsidRPr="00DE577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E577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lst-i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FB30402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DE577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tup[j][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&gt; tup[j + 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[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:</w:t>
      </w:r>
    </w:p>
    <w:p w14:paraId="61AD89C8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temp = tup[j]</w:t>
      </w:r>
    </w:p>
    <w:p w14:paraId="598B9B51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tup[j] = tup[j + 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5BD24E36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tup[j + 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 temp</w:t>
      </w:r>
    </w:p>
    <w:p w14:paraId="2E0F5B04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E577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tup</w:t>
      </w:r>
    </w:p>
    <w:p w14:paraId="1E23636D" w14:textId="77777777" w:rsidR="00DE5777" w:rsidRPr="00DE5777" w:rsidRDefault="00DE5777" w:rsidP="00DE5777">
      <w:pPr>
        <w:shd w:val="clear" w:color="auto" w:fill="FFFFFE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EA9FE33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6A89CDCE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up = [(</w:t>
      </w:r>
      <w:r w:rsidRPr="00DE577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for'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4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DE577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is'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DE577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eeks'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8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</w:t>
      </w:r>
    </w:p>
    <w:p w14:paraId="43A94B86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(</w:t>
      </w:r>
      <w:r w:rsidRPr="00DE577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eeksforgeeks'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DE577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portal'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0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DE577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a'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E577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5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]</w:t>
      </w:r>
    </w:p>
    <w:p w14:paraId="50C33EE7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D50FAFB" w14:textId="77777777" w:rsidR="00DE5777" w:rsidRPr="00DE5777" w:rsidRDefault="00DE5777" w:rsidP="00DE5777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577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E577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ort_Tuple(tup))</w:t>
      </w:r>
    </w:p>
    <w:p w14:paraId="50185DA4" w14:textId="2C768BBD" w:rsidR="00DE5777" w:rsidRDefault="00DE5777" w:rsidP="00DE5777">
      <w:pPr>
        <w:pStyle w:val="ListParagraph"/>
        <w:ind w:left="-360"/>
        <w:rPr>
          <w:b/>
          <w:bCs/>
        </w:rPr>
      </w:pPr>
    </w:p>
    <w:p w14:paraId="5ADB8DFA" w14:textId="4CC19827" w:rsidR="00DE5777" w:rsidRDefault="00DE5777" w:rsidP="00DE5777">
      <w:pPr>
        <w:pStyle w:val="ListParagraph"/>
        <w:ind w:left="-36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('Geeksforgeeks', 5), ('is', 10), ('a', 15), ('portal', 20), ('for', 24), ('Geeks', 28)]</w:t>
      </w:r>
    </w:p>
    <w:p w14:paraId="39F6FD1D" w14:textId="23D22ED0" w:rsidR="00DE5777" w:rsidRDefault="00DE5777" w:rsidP="00DE5777">
      <w:pPr>
        <w:pStyle w:val="ListParagraph"/>
        <w:ind w:left="-360"/>
        <w:rPr>
          <w:b/>
          <w:bCs/>
        </w:rPr>
      </w:pPr>
    </w:p>
    <w:p w14:paraId="515AAAFE" w14:textId="1E5EAC6A" w:rsidR="00D35AC7" w:rsidRDefault="00D35AC7" w:rsidP="00DE5777">
      <w:pPr>
        <w:pStyle w:val="ListParagraph"/>
        <w:ind w:left="-360"/>
        <w:rPr>
          <w:b/>
          <w:bCs/>
        </w:rPr>
      </w:pPr>
    </w:p>
    <w:p w14:paraId="310925B1" w14:textId="46F7C035" w:rsidR="00D35AC7" w:rsidRDefault="00D35AC7" w:rsidP="00DE5777">
      <w:pPr>
        <w:pStyle w:val="ListParagraph"/>
        <w:ind w:left="-360"/>
        <w:rPr>
          <w:b/>
          <w:bCs/>
        </w:rPr>
      </w:pPr>
    </w:p>
    <w:p w14:paraId="299580FB" w14:textId="6781DAD9" w:rsidR="00D35AC7" w:rsidRDefault="00D35AC7" w:rsidP="00DE5777">
      <w:pPr>
        <w:pStyle w:val="ListParagraph"/>
        <w:ind w:left="-360"/>
        <w:rPr>
          <w:b/>
          <w:bCs/>
        </w:rPr>
      </w:pPr>
    </w:p>
    <w:p w14:paraId="7BB5A37A" w14:textId="77777777" w:rsidR="00D35AC7" w:rsidRPr="007B470C" w:rsidRDefault="00D35AC7" w:rsidP="00DE5777">
      <w:pPr>
        <w:pStyle w:val="ListParagraph"/>
        <w:ind w:left="-360"/>
        <w:rPr>
          <w:b/>
          <w:bCs/>
        </w:rPr>
      </w:pPr>
    </w:p>
    <w:p w14:paraId="2151CE7E" w14:textId="5346DA28" w:rsidR="00964C5F" w:rsidRDefault="00964C5F" w:rsidP="007B470C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B470C">
        <w:rPr>
          <w:b/>
          <w:bCs/>
        </w:rPr>
        <w:lastRenderedPageBreak/>
        <w:t>Python program to Order Tuples using external List</w:t>
      </w:r>
    </w:p>
    <w:p w14:paraId="097838D8" w14:textId="77777777" w:rsidR="009E2AEA" w:rsidRPr="009E2AEA" w:rsidRDefault="009E2AEA" w:rsidP="009E2A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y_list = [(</w:t>
      </w:r>
      <w:r w:rsidRPr="009E2AE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Mark'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9E2AE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4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9E2AE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Will'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9E2AE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91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9E2AE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Rob'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9E2AE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3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]</w:t>
      </w:r>
    </w:p>
    <w:p w14:paraId="64297016" w14:textId="77777777" w:rsidR="009E2AEA" w:rsidRPr="009E2AEA" w:rsidRDefault="009E2AEA" w:rsidP="009E2A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4BDEFFC" w14:textId="77777777" w:rsidR="009E2AEA" w:rsidRPr="009E2AEA" w:rsidRDefault="009E2AEA" w:rsidP="009E2A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2AE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9E2AE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list of tuple is : "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5AC50EB" w14:textId="77777777" w:rsidR="009E2AEA" w:rsidRPr="009E2AEA" w:rsidRDefault="009E2AEA" w:rsidP="009E2A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2AE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my_list)</w:t>
      </w:r>
    </w:p>
    <w:p w14:paraId="5EA90DF4" w14:textId="77777777" w:rsidR="009E2AEA" w:rsidRPr="009E2AEA" w:rsidRDefault="009E2AEA" w:rsidP="009E2A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6892787" w14:textId="77777777" w:rsidR="009E2AEA" w:rsidRPr="009E2AEA" w:rsidRDefault="009E2AEA" w:rsidP="009E2A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ordered_list = [</w:t>
      </w:r>
      <w:r w:rsidRPr="009E2AE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Will'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9E2AE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Mark'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9E2AE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Rob'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26BE3060" w14:textId="77777777" w:rsidR="009E2AEA" w:rsidRPr="009E2AEA" w:rsidRDefault="009E2AEA" w:rsidP="009E2A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2AE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9E2AE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dered list is :"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9528D8B" w14:textId="77777777" w:rsidR="009E2AEA" w:rsidRPr="009E2AEA" w:rsidRDefault="009E2AEA" w:rsidP="009E2A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2AE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ordered_list)</w:t>
      </w:r>
    </w:p>
    <w:p w14:paraId="1F0CEFF4" w14:textId="77777777" w:rsidR="009E2AEA" w:rsidRPr="009E2AEA" w:rsidRDefault="009E2AEA" w:rsidP="009E2A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mp = </w:t>
      </w:r>
      <w:r w:rsidRPr="009E2AEA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dict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my_list)</w:t>
      </w:r>
    </w:p>
    <w:p w14:paraId="4E5E310A" w14:textId="77777777" w:rsidR="009E2AEA" w:rsidRPr="009E2AEA" w:rsidRDefault="009E2AEA" w:rsidP="009E2A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y_result = [(key, temp[key]) </w:t>
      </w:r>
      <w:r w:rsidRPr="009E2AE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key </w:t>
      </w:r>
      <w:r w:rsidRPr="009E2AE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ordered_list]</w:t>
      </w:r>
    </w:p>
    <w:p w14:paraId="0E8C3ED4" w14:textId="77777777" w:rsidR="009E2AEA" w:rsidRPr="009E2AEA" w:rsidRDefault="009E2AEA" w:rsidP="009E2A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2AE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9E2AE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dered tuple list is : "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552F799" w14:textId="77777777" w:rsidR="009E2AEA" w:rsidRPr="009E2AEA" w:rsidRDefault="009E2AEA" w:rsidP="009E2AE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2AE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E2AE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my_result)</w:t>
      </w:r>
    </w:p>
    <w:p w14:paraId="602C1ED3" w14:textId="7CD3DDEB" w:rsidR="00D35AC7" w:rsidRDefault="00D35AC7" w:rsidP="00D35AC7">
      <w:pPr>
        <w:pStyle w:val="ListParagraph"/>
        <w:ind w:left="-360"/>
        <w:rPr>
          <w:b/>
          <w:bCs/>
        </w:rPr>
      </w:pPr>
    </w:p>
    <w:p w14:paraId="298F42AA" w14:textId="77777777" w:rsidR="009E2AEA" w:rsidRPr="009E2AEA" w:rsidRDefault="00D35AC7" w:rsidP="009E2AEA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="009E2AEA" w:rsidRPr="009E2AE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The list of tuple is : </w:t>
      </w:r>
    </w:p>
    <w:p w14:paraId="77FD3FE2" w14:textId="77777777" w:rsidR="009E2AEA" w:rsidRPr="009E2AEA" w:rsidRDefault="009E2AEA" w:rsidP="009E2AEA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E2AE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('Mark', 34), ('Will', 91), ('Rob', 23)]</w:t>
      </w:r>
    </w:p>
    <w:p w14:paraId="4988AFEC" w14:textId="77777777" w:rsidR="009E2AEA" w:rsidRPr="009E2AEA" w:rsidRDefault="009E2AEA" w:rsidP="009E2AEA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E2AE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ordered list is :</w:t>
      </w:r>
    </w:p>
    <w:p w14:paraId="1BD1BD17" w14:textId="77777777" w:rsidR="009E2AEA" w:rsidRPr="009E2AEA" w:rsidRDefault="009E2AEA" w:rsidP="009E2AEA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E2AE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'Will', 'Mark', 'Rob']</w:t>
      </w:r>
    </w:p>
    <w:p w14:paraId="584FD25A" w14:textId="77777777" w:rsidR="009E2AEA" w:rsidRPr="009E2AEA" w:rsidRDefault="009E2AEA" w:rsidP="009E2AEA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E2AE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The ordered tuple list is : </w:t>
      </w:r>
    </w:p>
    <w:p w14:paraId="0D08C09E" w14:textId="2BCC247D" w:rsidR="00D35AC7" w:rsidRDefault="009E2AEA" w:rsidP="009E2AEA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E2AE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('Will', 91), ('Mark', 34), ('Rob', 23)</w:t>
      </w:r>
    </w:p>
    <w:p w14:paraId="51A08F19" w14:textId="77777777" w:rsidR="009E2AEA" w:rsidRPr="007B470C" w:rsidRDefault="009E2AEA" w:rsidP="009E2AEA">
      <w:pPr>
        <w:rPr>
          <w:b/>
          <w:bCs/>
        </w:rPr>
      </w:pPr>
    </w:p>
    <w:p w14:paraId="5A6B7B5C" w14:textId="3C4C6DD5" w:rsidR="00964C5F" w:rsidRDefault="00964C5F" w:rsidP="007B470C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B470C">
        <w:rPr>
          <w:b/>
          <w:bCs/>
        </w:rPr>
        <w:t>Python – Flatten tuple of List to tuple</w:t>
      </w:r>
    </w:p>
    <w:p w14:paraId="4EB3309A" w14:textId="77777777" w:rsidR="008A2E16" w:rsidRPr="008A2E16" w:rsidRDefault="008A2E16" w:rsidP="008A2E1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A2E1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3 code to demonstrate working of</w:t>
      </w:r>
    </w:p>
    <w:p w14:paraId="4B5C5A0A" w14:textId="77777777" w:rsidR="008A2E16" w:rsidRPr="008A2E16" w:rsidRDefault="008A2E16" w:rsidP="008A2E1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A2E1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latten tuple of List to tuple</w:t>
      </w:r>
    </w:p>
    <w:p w14:paraId="30F70029" w14:textId="77777777" w:rsidR="008A2E16" w:rsidRPr="008A2E16" w:rsidRDefault="008A2E16" w:rsidP="008A2E1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A2E1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sum() + tuple()</w:t>
      </w:r>
    </w:p>
    <w:p w14:paraId="0ECDE629" w14:textId="77777777" w:rsidR="008A2E16" w:rsidRPr="008A2E16" w:rsidRDefault="008A2E16" w:rsidP="008A2E1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C036E64" w14:textId="77777777" w:rsidR="008A2E16" w:rsidRPr="008A2E16" w:rsidRDefault="008A2E16" w:rsidP="008A2E1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A2E1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izing tuple</w:t>
      </w:r>
    </w:p>
    <w:p w14:paraId="7AAEAE58" w14:textId="77777777" w:rsidR="008A2E16" w:rsidRPr="008A2E16" w:rsidRDefault="008A2E16" w:rsidP="008A2E1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A2E1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tuple = ([</w:t>
      </w:r>
      <w:r w:rsidRPr="008A2E1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8A2E1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A2E1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</w:t>
      </w:r>
      <w:r w:rsidRPr="008A2E1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[</w:t>
      </w:r>
      <w:r w:rsidRPr="008A2E1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</w:t>
      </w:r>
      <w:r w:rsidRPr="008A2E1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A2E1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  <w:r w:rsidRPr="008A2E1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A2E1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8</w:t>
      </w:r>
      <w:r w:rsidRPr="008A2E1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A2E1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9</w:t>
      </w:r>
      <w:r w:rsidRPr="008A2E1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[</w:t>
      </w:r>
      <w:r w:rsidRPr="008A2E1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8A2E1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</w:t>
      </w:r>
    </w:p>
    <w:p w14:paraId="1A6352C4" w14:textId="77777777" w:rsidR="008A2E16" w:rsidRPr="008A2E16" w:rsidRDefault="008A2E16" w:rsidP="008A2E1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F6AF926" w14:textId="77777777" w:rsidR="008A2E16" w:rsidRPr="008A2E16" w:rsidRDefault="008A2E16" w:rsidP="008A2E1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A2E1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original tuple</w:t>
      </w:r>
    </w:p>
    <w:p w14:paraId="75E51FBC" w14:textId="77777777" w:rsidR="008A2E16" w:rsidRPr="008A2E16" w:rsidRDefault="008A2E16" w:rsidP="008A2E1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A2E1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A2E1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A2E1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tuple : "</w:t>
      </w:r>
      <w:r w:rsidRPr="008A2E1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8A2E16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8A2E1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test_tuple))</w:t>
      </w:r>
    </w:p>
    <w:p w14:paraId="71FF7617" w14:textId="77777777" w:rsidR="008A2E16" w:rsidRPr="008A2E16" w:rsidRDefault="008A2E16" w:rsidP="008A2E1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06247DD" w14:textId="77777777" w:rsidR="008A2E16" w:rsidRPr="008A2E16" w:rsidRDefault="008A2E16" w:rsidP="008A2E1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A2E1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latten tuple of List to tuple</w:t>
      </w:r>
    </w:p>
    <w:p w14:paraId="056BDEB4" w14:textId="77777777" w:rsidR="008A2E16" w:rsidRPr="008A2E16" w:rsidRDefault="008A2E16" w:rsidP="008A2E1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A2E1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sum() + tuple()</w:t>
      </w:r>
    </w:p>
    <w:p w14:paraId="164B44C8" w14:textId="77777777" w:rsidR="008A2E16" w:rsidRPr="008A2E16" w:rsidRDefault="008A2E16" w:rsidP="008A2E1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A2E1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</w:t>
      </w:r>
      <w:r w:rsidRPr="008A2E16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tuple</w:t>
      </w:r>
      <w:r w:rsidRPr="008A2E1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A2E1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um</w:t>
      </w:r>
      <w:r w:rsidRPr="008A2E1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test_tuple, []))</w:t>
      </w:r>
    </w:p>
    <w:p w14:paraId="609A78A2" w14:textId="77777777" w:rsidR="008A2E16" w:rsidRPr="008A2E16" w:rsidRDefault="008A2E16" w:rsidP="008A2E1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112BFBC" w14:textId="77777777" w:rsidR="008A2E16" w:rsidRPr="008A2E16" w:rsidRDefault="008A2E16" w:rsidP="008A2E1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A2E1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result</w:t>
      </w:r>
    </w:p>
    <w:p w14:paraId="675263D0" w14:textId="77777777" w:rsidR="008A2E16" w:rsidRPr="008A2E16" w:rsidRDefault="008A2E16" w:rsidP="008A2E16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A2E1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A2E1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A2E1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flattened tuple : "</w:t>
      </w:r>
      <w:r w:rsidRPr="008A2E1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8A2E16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8A2E1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))</w:t>
      </w:r>
    </w:p>
    <w:p w14:paraId="5B1E69C1" w14:textId="4793BD03" w:rsidR="008A2E16" w:rsidRDefault="008A2E16" w:rsidP="008A2E16">
      <w:pPr>
        <w:rPr>
          <w:b/>
          <w:bCs/>
        </w:rPr>
      </w:pPr>
    </w:p>
    <w:p w14:paraId="21579CED" w14:textId="77777777" w:rsidR="008A2E16" w:rsidRPr="008A2E16" w:rsidRDefault="008A2E16" w:rsidP="008A2E16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8A2E1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original tuple : ([5, 6], [6, 7, 8, 9], [3])</w:t>
      </w:r>
    </w:p>
    <w:p w14:paraId="09C6F3D6" w14:textId="1AF6EBBC" w:rsidR="008A2E16" w:rsidRDefault="008A2E16" w:rsidP="008A2E16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A2E1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flattened tuple : (5, 6, 6, 7, 8, 9, 3)</w:t>
      </w:r>
    </w:p>
    <w:p w14:paraId="0DBE4C30" w14:textId="77777777" w:rsidR="008A2E16" w:rsidRPr="008A2E16" w:rsidRDefault="008A2E16" w:rsidP="008A2E16">
      <w:pPr>
        <w:rPr>
          <w:b/>
          <w:bCs/>
        </w:rPr>
      </w:pPr>
    </w:p>
    <w:p w14:paraId="68684C1D" w14:textId="13623BAE" w:rsidR="00964C5F" w:rsidRDefault="00964C5F" w:rsidP="007B470C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B470C">
        <w:rPr>
          <w:b/>
          <w:bCs/>
        </w:rPr>
        <w:lastRenderedPageBreak/>
        <w:t>Python – Convert Nested Tuple to Custom Key Dictionary</w:t>
      </w:r>
    </w:p>
    <w:p w14:paraId="0B7B3D6D" w14:textId="77777777" w:rsidR="00AC76F4" w:rsidRPr="00AC76F4" w:rsidRDefault="00AC76F4" w:rsidP="00AC76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C76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3 code to demonstrate working of</w:t>
      </w:r>
    </w:p>
    <w:p w14:paraId="11F043FC" w14:textId="77777777" w:rsidR="00AC76F4" w:rsidRPr="00AC76F4" w:rsidRDefault="00AC76F4" w:rsidP="00AC76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C76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nvert Nested Tuple to Custom Key Dictionary</w:t>
      </w:r>
    </w:p>
    <w:p w14:paraId="496CD5AA" w14:textId="77777777" w:rsidR="00AC76F4" w:rsidRPr="00AC76F4" w:rsidRDefault="00AC76F4" w:rsidP="00AC76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C76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list comprehension + dictionary comprehension</w:t>
      </w:r>
    </w:p>
    <w:p w14:paraId="6F4DC0A8" w14:textId="77777777" w:rsidR="00AC76F4" w:rsidRPr="00AC76F4" w:rsidRDefault="00AC76F4" w:rsidP="00AC76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4E4EE6F" w14:textId="77777777" w:rsidR="00AC76F4" w:rsidRPr="00AC76F4" w:rsidRDefault="00AC76F4" w:rsidP="00AC76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C76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izing tuple</w:t>
      </w:r>
    </w:p>
    <w:p w14:paraId="2D9BE67A" w14:textId="77777777" w:rsidR="00AC76F4" w:rsidRPr="00AC76F4" w:rsidRDefault="00AC76F4" w:rsidP="00AC76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tuple = ((</w:t>
      </w:r>
      <w:r w:rsidRPr="00AC76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AC76F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fg'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AC76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AC76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AC76F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is'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AC76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8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(</w:t>
      </w:r>
      <w:r w:rsidRPr="00AC76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AC76F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Best'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AC76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50E59B1B" w14:textId="77777777" w:rsidR="00AC76F4" w:rsidRPr="00AC76F4" w:rsidRDefault="00AC76F4" w:rsidP="00AC76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37C2AE9" w14:textId="77777777" w:rsidR="00AC76F4" w:rsidRPr="00AC76F4" w:rsidRDefault="00AC76F4" w:rsidP="00AC76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C76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original tuple</w:t>
      </w:r>
    </w:p>
    <w:p w14:paraId="1D86E6CB" w14:textId="77777777" w:rsidR="00AC76F4" w:rsidRPr="00AC76F4" w:rsidRDefault="00AC76F4" w:rsidP="00AC76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C76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C76F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tuple : "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AC76F4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test_tuple))</w:t>
      </w:r>
    </w:p>
    <w:p w14:paraId="5B50AB6C" w14:textId="77777777" w:rsidR="00AC76F4" w:rsidRPr="00AC76F4" w:rsidRDefault="00AC76F4" w:rsidP="00AC76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0CD387C" w14:textId="77777777" w:rsidR="00AC76F4" w:rsidRPr="00AC76F4" w:rsidRDefault="00AC76F4" w:rsidP="00AC76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C76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nvert Nested Tuple to Custom Key Dictionary</w:t>
      </w:r>
    </w:p>
    <w:p w14:paraId="1BFCB641" w14:textId="77777777" w:rsidR="00AC76F4" w:rsidRPr="00AC76F4" w:rsidRDefault="00AC76F4" w:rsidP="00AC76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C76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list comprehension + dictionary comprehension</w:t>
      </w:r>
    </w:p>
    <w:p w14:paraId="48E8A0D9" w14:textId="77777777" w:rsidR="00AC76F4" w:rsidRPr="00AC76F4" w:rsidRDefault="00AC76F4" w:rsidP="00AC76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[{</w:t>
      </w:r>
      <w:r w:rsidRPr="00AC76F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key'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 sub[</w:t>
      </w:r>
      <w:r w:rsidRPr="00AC76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</w:t>
      </w:r>
      <w:r w:rsidRPr="00AC76F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value'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 sub[</w:t>
      </w:r>
      <w:r w:rsidRPr="00AC76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</w:t>
      </w:r>
      <w:r w:rsidRPr="00AC76F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id'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 sub[</w:t>
      </w:r>
      <w:r w:rsidRPr="00AC76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}</w:t>
      </w:r>
    </w:p>
    <w:p w14:paraId="1F6F7861" w14:textId="77777777" w:rsidR="00AC76F4" w:rsidRPr="00AC76F4" w:rsidRDefault="00AC76F4" w:rsidP="00AC76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    </w:t>
      </w:r>
      <w:r w:rsidRPr="00AC76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ub </w:t>
      </w:r>
      <w:r w:rsidRPr="00AC76F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test_tuple]</w:t>
      </w:r>
    </w:p>
    <w:p w14:paraId="1269E906" w14:textId="77777777" w:rsidR="00AC76F4" w:rsidRPr="00AC76F4" w:rsidRDefault="00AC76F4" w:rsidP="00AC76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41D3F1C" w14:textId="77777777" w:rsidR="00AC76F4" w:rsidRPr="00AC76F4" w:rsidRDefault="00AC76F4" w:rsidP="00AC76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C76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result</w:t>
      </w:r>
    </w:p>
    <w:p w14:paraId="710AC3ED" w14:textId="77777777" w:rsidR="00AC76F4" w:rsidRPr="00AC76F4" w:rsidRDefault="00AC76F4" w:rsidP="00AC76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C76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C76F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converted dictionary : "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AC76F4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AC76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))</w:t>
      </w:r>
    </w:p>
    <w:p w14:paraId="3A983EAE" w14:textId="511F38B4" w:rsidR="00AC76F4" w:rsidRDefault="00AC76F4" w:rsidP="00AC76F4">
      <w:pPr>
        <w:rPr>
          <w:b/>
          <w:bCs/>
        </w:rPr>
      </w:pPr>
    </w:p>
    <w:p w14:paraId="0C046E97" w14:textId="77777777" w:rsidR="00AC76F4" w:rsidRPr="00AC76F4" w:rsidRDefault="00AC76F4" w:rsidP="00AC76F4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AC76F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original tuple : ((4, 'Gfg', 10), (3, 'is', 8), (6, 'Best', 10))</w:t>
      </w:r>
    </w:p>
    <w:p w14:paraId="35CF2756" w14:textId="21135340" w:rsidR="00AC76F4" w:rsidRPr="00AC76F4" w:rsidRDefault="00AC76F4" w:rsidP="00AC76F4">
      <w:pPr>
        <w:rPr>
          <w:b/>
          <w:bCs/>
        </w:rPr>
      </w:pPr>
      <w:r w:rsidRPr="00AC76F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converted dictionary : [{'key': 4, 'value': 'Gfg', 'id': 10}, {'key': 3, 'value': 'is', 'id': 8}, {'key': 6, 'value': 'Best', 'id': 10}]</w:t>
      </w:r>
    </w:p>
    <w:p w14:paraId="043CF09F" w14:textId="6DEC3CDA" w:rsidR="00964C5F" w:rsidRDefault="00964C5F" w:rsidP="007B470C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B470C">
        <w:rPr>
          <w:b/>
          <w:bCs/>
        </w:rPr>
        <w:t>Python Program for Binary Search (Recursive and Iterative)</w:t>
      </w:r>
    </w:p>
    <w:p w14:paraId="761D4E2B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3 program for recursive binary search.</w:t>
      </w:r>
    </w:p>
    <w:p w14:paraId="5D4CAD99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odifications needed for the older Python 2 are found in comments.</w:t>
      </w:r>
    </w:p>
    <w:p w14:paraId="61ACA8A9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7CF52AE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turns index of x in arr if present, else -1</w:t>
      </w:r>
    </w:p>
    <w:p w14:paraId="27A3BDA5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AA5C7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binary_search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A5C7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AA5C7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ow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AA5C7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high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AA5C7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x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4FAF3403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F6B4576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AA5C7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heck base case</w:t>
      </w:r>
    </w:p>
    <w:p w14:paraId="215488B3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AA5C7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high &gt;= low:</w:t>
      </w:r>
    </w:p>
    <w:p w14:paraId="430D03C8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556F7CE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mid = (high + low) // </w:t>
      </w:r>
      <w:r w:rsidRPr="00AA5C7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</w:p>
    <w:p w14:paraId="546D861B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8BEA5B6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AA5C7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f element is present at the middle itself</w:t>
      </w:r>
    </w:p>
    <w:p w14:paraId="14E7D9D0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AA5C7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rr[mid] == x:</w:t>
      </w:r>
    </w:p>
    <w:p w14:paraId="1D9BB7DD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AA5C7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mid</w:t>
      </w:r>
    </w:p>
    <w:p w14:paraId="79E94EB5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67D6327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AA5C7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f element is smaller than mid, then it can only</w:t>
      </w:r>
    </w:p>
    <w:p w14:paraId="13518A24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AA5C7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be present in left subarray</w:t>
      </w:r>
    </w:p>
    <w:p w14:paraId="3A2D38AE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AA5C7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rr[mid] &gt; x:</w:t>
      </w:r>
    </w:p>
    <w:p w14:paraId="73E44E7D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AA5C7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binary_search(arr, low, mid - </w:t>
      </w:r>
      <w:r w:rsidRPr="00AA5C7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x)</w:t>
      </w:r>
    </w:p>
    <w:p w14:paraId="18A4051A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7647B4D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AA5C7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Else the element can only be present in right subarray</w:t>
      </w:r>
    </w:p>
    <w:p w14:paraId="14DB3668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  </w:t>
      </w:r>
      <w:r w:rsidRPr="00AA5C7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8C2E9CE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AA5C7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binary_search(arr, mid + </w:t>
      </w:r>
      <w:r w:rsidRPr="00AA5C7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high, x)</w:t>
      </w:r>
    </w:p>
    <w:p w14:paraId="28905C41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52FE9FA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AA5C7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5A2FF6C8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AA5C7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Element is not present in the array</w:t>
      </w:r>
    </w:p>
    <w:p w14:paraId="7D1B4420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AA5C7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AA5C7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</w:p>
    <w:p w14:paraId="1A1167EE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8CCC2F2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est array</w:t>
      </w:r>
    </w:p>
    <w:p w14:paraId="525F7B34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 = [ </w:t>
      </w:r>
      <w:r w:rsidRPr="00AA5C7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AA5C7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AA5C7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AA5C7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AA5C7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0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]</w:t>
      </w:r>
    </w:p>
    <w:p w14:paraId="34066A0F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x = </w:t>
      </w:r>
      <w:r w:rsidRPr="00AA5C7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</w:p>
    <w:p w14:paraId="751F9810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8199D1D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call</w:t>
      </w:r>
    </w:p>
    <w:p w14:paraId="69AD52C0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ult = binary_search(arr, </w:t>
      </w:r>
      <w:r w:rsidRPr="00AA5C7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AA5C7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)</w:t>
      </w:r>
      <w:r w:rsidRPr="00AA5C7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x)</w:t>
      </w:r>
    </w:p>
    <w:p w14:paraId="394C7B33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61F1923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sult != </w:t>
      </w:r>
      <w:r w:rsidRPr="00AA5C7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21423BD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AA5C7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A5C7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lement is present at index"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AA5C71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ult))</w:t>
      </w:r>
    </w:p>
    <w:p w14:paraId="49ABE333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6237F7B0" w14:textId="77777777" w:rsidR="00AA5C71" w:rsidRPr="00AA5C71" w:rsidRDefault="00AA5C71" w:rsidP="00AA5C7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AA5C7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A5C7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lement is not present in array"</w:t>
      </w:r>
      <w:r w:rsidRPr="00AA5C7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AE760B2" w14:textId="3448B650" w:rsidR="00AA5C71" w:rsidRDefault="00AA5C71" w:rsidP="00AA5C71">
      <w:pPr>
        <w:rPr>
          <w:b/>
          <w:bCs/>
        </w:rPr>
      </w:pPr>
    </w:p>
    <w:p w14:paraId="6486FB15" w14:textId="35EC4D8D" w:rsidR="00AA5C71" w:rsidRPr="00AA5C71" w:rsidRDefault="00AA5C71" w:rsidP="00AA5C71">
      <w:pPr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Element is present at index 3</w:t>
      </w:r>
    </w:p>
    <w:p w14:paraId="30E7AF72" w14:textId="0D7EBB25" w:rsidR="00964C5F" w:rsidRDefault="00964C5F" w:rsidP="007B470C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B470C">
        <w:rPr>
          <w:b/>
          <w:bCs/>
        </w:rPr>
        <w:t>Python Program for Linear Search</w:t>
      </w:r>
    </w:p>
    <w:p w14:paraId="7AE02D47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1269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earching an element in a list/array in python</w:t>
      </w:r>
    </w:p>
    <w:p w14:paraId="0535EFA9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1269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an be simply done using \'in\' operator</w:t>
      </w:r>
    </w:p>
    <w:p w14:paraId="0137EB68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1269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Example:</w:t>
      </w:r>
    </w:p>
    <w:p w14:paraId="594EB36C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1269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f x in arr:</w:t>
      </w:r>
    </w:p>
    <w:p w14:paraId="3B460A61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1269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 arr.index(x)</w:t>
      </w:r>
    </w:p>
    <w:p w14:paraId="09090FDF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BB28F51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1269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f you want to implement Linear Search in python</w:t>
      </w:r>
    </w:p>
    <w:p w14:paraId="4C30DDD5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9BB1231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1269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inearly search x in arr[]</w:t>
      </w:r>
    </w:p>
    <w:p w14:paraId="68B5A529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1269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f x is present then return its location</w:t>
      </w:r>
    </w:p>
    <w:p w14:paraId="1B8DFB0D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1269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else return -1</w:t>
      </w:r>
    </w:p>
    <w:p w14:paraId="30E4DD71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71008F9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1269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81269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1269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earch</w:t>
      </w:r>
      <w:r w:rsidRPr="0081269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1269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r w:rsidRPr="0081269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1269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x</w:t>
      </w:r>
      <w:r w:rsidRPr="0081269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D3518E4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908B3E7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1269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1269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1269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81269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1269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1269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81269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1269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81269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)):</w:t>
      </w:r>
    </w:p>
    <w:p w14:paraId="7DEA6CEC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56188EE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1269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1269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81269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rr[i] == x:</w:t>
      </w:r>
    </w:p>
    <w:p w14:paraId="29CEDB38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1269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81269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81269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</w:t>
      </w:r>
    </w:p>
    <w:p w14:paraId="7FBCB521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57D9F43" w14:textId="77777777" w:rsidR="00812691" w:rsidRPr="00812691" w:rsidRDefault="00812691" w:rsidP="0081269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1269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1269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81269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1269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</w:p>
    <w:p w14:paraId="51DE3F00" w14:textId="77777777" w:rsidR="00812691" w:rsidRPr="00812691" w:rsidRDefault="00812691" w:rsidP="00812691">
      <w:pPr>
        <w:rPr>
          <w:b/>
          <w:bCs/>
        </w:rPr>
      </w:pPr>
    </w:p>
    <w:p w14:paraId="186EB1B2" w14:textId="4FFC707E" w:rsidR="00A24A60" w:rsidRDefault="00964C5F" w:rsidP="007B470C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B470C">
        <w:rPr>
          <w:b/>
          <w:bCs/>
        </w:rPr>
        <w:t>Python Program for Insertion Sort</w:t>
      </w:r>
    </w:p>
    <w:p w14:paraId="7F3DBDEF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06E6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for implementation of Insertion Sort</w:t>
      </w:r>
    </w:p>
    <w:p w14:paraId="7EAC8710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BC659CA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06E6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to do insertion sort</w:t>
      </w:r>
    </w:p>
    <w:p w14:paraId="436F604B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06E6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lastRenderedPageBreak/>
        <w:t>def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906E6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sertionSort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906E6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2CDE2C8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906E6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n := </w:t>
      </w:r>
      <w:r w:rsidRPr="00906E6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)) &lt;= </w:t>
      </w:r>
      <w:r w:rsidRPr="00906E6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F81DBB6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906E6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</w:p>
    <w:p w14:paraId="43D6B2C7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906E6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906E6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906E6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906E6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1E955815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key = arr[i]</w:t>
      </w:r>
    </w:p>
    <w:p w14:paraId="6260E4A9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906E6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ove elements of arr[0..i-1], that are</w:t>
      </w:r>
    </w:p>
    <w:p w14:paraId="3A3108BA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906E6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greater than key, to one position ahead</w:t>
      </w:r>
    </w:p>
    <w:p w14:paraId="06289F8A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906E6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f their current position</w:t>
      </w:r>
    </w:p>
    <w:p w14:paraId="5F7D2E0C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j = i</w:t>
      </w:r>
      <w:r w:rsidRPr="00906E6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</w:p>
    <w:p w14:paraId="605C760C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906E6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&gt;=</w:t>
      </w:r>
      <w:r w:rsidRPr="00906E6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906E6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key &lt; arr[j] :</w:t>
      </w:r>
    </w:p>
    <w:p w14:paraId="56299595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arr[j+</w:t>
      </w:r>
      <w:r w:rsidRPr="00906E6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 arr[j]</w:t>
      </w:r>
    </w:p>
    <w:p w14:paraId="145C4C33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j -= </w:t>
      </w:r>
      <w:r w:rsidRPr="00906E6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33E3F68D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arr[j+</w:t>
      </w:r>
      <w:r w:rsidRPr="00906E6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 key</w:t>
      </w:r>
    </w:p>
    <w:p w14:paraId="4B7657A3" w14:textId="77777777" w:rsidR="00906E61" w:rsidRPr="00906E61" w:rsidRDefault="00906E61" w:rsidP="00906E61">
      <w:pPr>
        <w:shd w:val="clear" w:color="auto" w:fill="FFFFFE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60CEEF2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06E6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sorting the array [12, 11, 13, 5, 6] using insertionSort</w:t>
      </w:r>
    </w:p>
    <w:p w14:paraId="09376E84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 = [</w:t>
      </w:r>
      <w:r w:rsidRPr="00906E6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2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906E6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1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906E6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3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906E6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906E6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2E978510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sertionSort(arr)</w:t>
      </w:r>
    </w:p>
    <w:p w14:paraId="05D878C1" w14:textId="77777777" w:rsidR="00906E61" w:rsidRPr="00906E61" w:rsidRDefault="00906E61" w:rsidP="00906E6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06E6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06E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)</w:t>
      </w:r>
    </w:p>
    <w:p w14:paraId="227472CF" w14:textId="53495290" w:rsidR="00906E61" w:rsidRDefault="00906E61" w:rsidP="00906E61">
      <w:pPr>
        <w:rPr>
          <w:b/>
          <w:bCs/>
        </w:rPr>
      </w:pPr>
    </w:p>
    <w:p w14:paraId="3EF13B73" w14:textId="7B7DE484" w:rsidR="00906E61" w:rsidRPr="00906E61" w:rsidRDefault="00906E61" w:rsidP="00906E61">
      <w:pPr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5, 6, 11, 12, 13]</w:t>
      </w:r>
    </w:p>
    <w:sectPr w:rsidR="00906E61" w:rsidRPr="00906E6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CBECD" w14:textId="77777777" w:rsidR="007B58CC" w:rsidRDefault="007B58CC" w:rsidP="00964C5F">
      <w:pPr>
        <w:spacing w:after="0" w:line="240" w:lineRule="auto"/>
      </w:pPr>
      <w:r>
        <w:separator/>
      </w:r>
    </w:p>
  </w:endnote>
  <w:endnote w:type="continuationSeparator" w:id="0">
    <w:p w14:paraId="75FFDB39" w14:textId="77777777" w:rsidR="007B58CC" w:rsidRDefault="007B58CC" w:rsidP="00964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2C70C" w14:textId="77777777" w:rsidR="00964C5F" w:rsidRDefault="00964C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E795E" w14:textId="77777777" w:rsidR="00964C5F" w:rsidRDefault="00964C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AFC00" w14:textId="77777777" w:rsidR="00964C5F" w:rsidRDefault="00964C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E756D" w14:textId="77777777" w:rsidR="007B58CC" w:rsidRDefault="007B58CC" w:rsidP="00964C5F">
      <w:pPr>
        <w:spacing w:after="0" w:line="240" w:lineRule="auto"/>
      </w:pPr>
      <w:r>
        <w:separator/>
      </w:r>
    </w:p>
  </w:footnote>
  <w:footnote w:type="continuationSeparator" w:id="0">
    <w:p w14:paraId="13AAE9B7" w14:textId="77777777" w:rsidR="007B58CC" w:rsidRDefault="007B58CC" w:rsidP="00964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862ED" w14:textId="5004F91D" w:rsidR="00964C5F" w:rsidRDefault="00000000">
    <w:pPr>
      <w:pStyle w:val="Header"/>
    </w:pPr>
    <w:r>
      <w:rPr>
        <w:noProof/>
      </w:rPr>
      <w:pict w14:anchorId="69D5B6B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32954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6B47C" w14:textId="46D02509" w:rsidR="00964C5F" w:rsidRDefault="00000000">
    <w:pPr>
      <w:pStyle w:val="Header"/>
    </w:pPr>
    <w:r>
      <w:rPr>
        <w:noProof/>
      </w:rPr>
      <w:pict w14:anchorId="3A29A2D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32955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49915" w14:textId="76B2622A" w:rsidR="00964C5F" w:rsidRDefault="00000000">
    <w:pPr>
      <w:pStyle w:val="Header"/>
    </w:pPr>
    <w:r>
      <w:rPr>
        <w:noProof/>
      </w:rPr>
      <w:pict w14:anchorId="346CE11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32953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1115DF"/>
    <w:multiLevelType w:val="hybridMultilevel"/>
    <w:tmpl w:val="744059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18021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AFAgtDA0tzUyUdpeDU4uLM/DyQAsNaAO1jIBssAAAA"/>
  </w:docVars>
  <w:rsids>
    <w:rsidRoot w:val="00A24A60"/>
    <w:rsid w:val="00126C31"/>
    <w:rsid w:val="00404983"/>
    <w:rsid w:val="007B470C"/>
    <w:rsid w:val="007B58CC"/>
    <w:rsid w:val="00812691"/>
    <w:rsid w:val="008A2E16"/>
    <w:rsid w:val="00906E61"/>
    <w:rsid w:val="00964C5F"/>
    <w:rsid w:val="009E2AEA"/>
    <w:rsid w:val="00A24A60"/>
    <w:rsid w:val="00AA5C71"/>
    <w:rsid w:val="00AC76F4"/>
    <w:rsid w:val="00D35AC7"/>
    <w:rsid w:val="00DE5777"/>
    <w:rsid w:val="00F47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B87574"/>
  <w15:chartTrackingRefBased/>
  <w15:docId w15:val="{AAEA2587-4A7C-4B0F-B0DA-C3118CD9F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4C5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64C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C5F"/>
  </w:style>
  <w:style w:type="paragraph" w:styleId="Footer">
    <w:name w:val="footer"/>
    <w:basedOn w:val="Normal"/>
    <w:link w:val="FooterChar"/>
    <w:uiPriority w:val="99"/>
    <w:unhideWhenUsed/>
    <w:rsid w:val="00964C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C5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E2AEA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E2AEA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5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795681">
                  <w:marLeft w:val="45"/>
                  <w:marRight w:val="0"/>
                  <w:marTop w:val="10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156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452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9721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2203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5125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932515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2202873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4294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85810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35942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4117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52301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7245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05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2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9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55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36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1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8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8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5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2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63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3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2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28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1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2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31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4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42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5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1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0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72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6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0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5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17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8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29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3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39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69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2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0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7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4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7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329306">
                  <w:marLeft w:val="45"/>
                  <w:marRight w:val="0"/>
                  <w:marTop w:val="10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550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5857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1498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1874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1159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105336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0579876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43092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751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28857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31228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28579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85056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643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69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16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6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1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4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5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40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11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51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8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7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5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2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53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94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2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1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7</Pages>
  <Words>1115</Words>
  <Characters>636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13</cp:revision>
  <dcterms:created xsi:type="dcterms:W3CDTF">2021-03-26T05:35:00Z</dcterms:created>
  <dcterms:modified xsi:type="dcterms:W3CDTF">2023-01-11T00:42:00Z</dcterms:modified>
</cp:coreProperties>
</file>